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1DFBA" w14:textId="77777777" w:rsidR="00024536" w:rsidRDefault="001F2C74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  <w:r w:rsidRPr="006D0B98">
        <w:rPr>
          <w:noProof/>
        </w:rPr>
        <w:drawing>
          <wp:inline distT="0" distB="0" distL="0" distR="0" wp14:anchorId="20AE1050" wp14:editId="50B47DFD">
            <wp:extent cx="3619500" cy="728980"/>
            <wp:effectExtent l="0" t="0" r="0" b="0"/>
            <wp:docPr id="1" name="Picture 3" descr="Macintosh HD:Users:scummings:Desktop:Logos:NAEPSD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cummings:Desktop:Logos:NAEPSDP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086FC" w14:textId="77777777" w:rsidR="00764FB9" w:rsidRPr="00024536" w:rsidRDefault="00764FB9" w:rsidP="00764FB9">
      <w:pPr>
        <w:pStyle w:val="MSUES"/>
        <w:rPr>
          <w:rFonts w:ascii="Calibri" w:hAnsi="Calibri"/>
        </w:rPr>
      </w:pPr>
    </w:p>
    <w:p w14:paraId="12875607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14:paraId="6CFC1445" w14:textId="15862B1E" w:rsidR="00024536" w:rsidRDefault="00794650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>
        <w:rPr>
          <w:rFonts w:ascii="Calibri" w:hAnsi="Calibri"/>
          <w:b/>
          <w:noProof/>
          <w:color w:val="4A442A"/>
          <w:sz w:val="32"/>
          <w:szCs w:val="32"/>
        </w:rPr>
        <w:t>January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1, </w:t>
      </w:r>
      <w:r w:rsidR="002A5749">
        <w:rPr>
          <w:rFonts w:ascii="Calibri" w:hAnsi="Calibri"/>
          <w:b/>
          <w:noProof/>
          <w:color w:val="4A442A"/>
          <w:sz w:val="32"/>
          <w:szCs w:val="32"/>
        </w:rPr>
        <w:t>20</w:t>
      </w:r>
      <w:r w:rsidR="007C2023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825AE0">
        <w:rPr>
          <w:rFonts w:ascii="Calibri" w:hAnsi="Calibri"/>
          <w:b/>
          <w:noProof/>
          <w:color w:val="4A442A"/>
          <w:sz w:val="32"/>
          <w:szCs w:val="32"/>
        </w:rPr>
        <w:t>1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</w:t>
      </w:r>
      <w:r>
        <w:rPr>
          <w:rFonts w:ascii="Calibri" w:hAnsi="Calibri"/>
          <w:b/>
          <w:noProof/>
          <w:color w:val="4A442A"/>
          <w:sz w:val="32"/>
          <w:szCs w:val="32"/>
        </w:rPr>
        <w:t>December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31, 20</w:t>
      </w:r>
      <w:r w:rsidR="007C2023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825AE0">
        <w:rPr>
          <w:rFonts w:ascii="Calibri" w:hAnsi="Calibri"/>
          <w:b/>
          <w:noProof/>
          <w:color w:val="4A442A"/>
          <w:sz w:val="32"/>
          <w:szCs w:val="32"/>
        </w:rPr>
        <w:t>1</w:t>
      </w:r>
    </w:p>
    <w:p w14:paraId="1DA29115" w14:textId="77777777" w:rsidR="00B1046D" w:rsidRDefault="00B1046D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13"/>
        <w:gridCol w:w="9737"/>
      </w:tblGrid>
      <w:tr w:rsidR="00A91A6D" w:rsidRPr="00375359" w14:paraId="41AAD469" w14:textId="77777777" w:rsidTr="00DC0A51">
        <w:trPr>
          <w:trHeight w:val="579"/>
        </w:trPr>
        <w:tc>
          <w:tcPr>
            <w:tcW w:w="4158" w:type="dxa"/>
            <w:shd w:val="clear" w:color="auto" w:fill="EEECE1"/>
          </w:tcPr>
          <w:p w14:paraId="00A48968" w14:textId="77777777" w:rsidR="00A91A6D" w:rsidRDefault="00A91A6D" w:rsidP="00D2291E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mittee Name</w:t>
            </w:r>
            <w:r w:rsidR="00DC0A51">
              <w:rPr>
                <w:rFonts w:ascii="Calibri" w:hAnsi="Calibri"/>
              </w:rPr>
              <w:t>:</w:t>
            </w:r>
          </w:p>
          <w:p w14:paraId="433805CA" w14:textId="77777777" w:rsidR="00DC0A51" w:rsidRPr="00DC0A51" w:rsidRDefault="00DC0A51" w:rsidP="00D2291E">
            <w:pPr>
              <w:pStyle w:val="MSUES"/>
              <w:rPr>
                <w:rFonts w:ascii="Calibri" w:hAnsi="Calibri"/>
                <w:b/>
                <w:sz w:val="28"/>
                <w:szCs w:val="28"/>
              </w:rPr>
            </w:pPr>
            <w:r w:rsidRPr="00DC0A51">
              <w:rPr>
                <w:rFonts w:ascii="Calibri" w:hAnsi="Calibri"/>
                <w:b/>
                <w:sz w:val="28"/>
                <w:szCs w:val="28"/>
              </w:rPr>
              <w:t>Awards</w:t>
            </w:r>
            <w:r w:rsidR="007F7D4F">
              <w:rPr>
                <w:rFonts w:ascii="Calibri" w:hAnsi="Calibri"/>
                <w:b/>
                <w:sz w:val="28"/>
                <w:szCs w:val="28"/>
              </w:rPr>
              <w:t xml:space="preserve"> &amp; Recognition</w:t>
            </w:r>
            <w:r w:rsidRPr="00DC0A51">
              <w:rPr>
                <w:rFonts w:ascii="Calibri" w:hAnsi="Calibri"/>
                <w:b/>
                <w:sz w:val="28"/>
                <w:szCs w:val="28"/>
              </w:rPr>
              <w:t xml:space="preserve"> Committee</w:t>
            </w:r>
          </w:p>
          <w:p w14:paraId="5742FA43" w14:textId="77777777" w:rsidR="00A91A6D" w:rsidRPr="00375359" w:rsidRDefault="00A91A6D" w:rsidP="00D2291E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9886" w:type="dxa"/>
          </w:tcPr>
          <w:p w14:paraId="3F87C683" w14:textId="77777777" w:rsidR="00A91A6D" w:rsidRDefault="00DC0A51" w:rsidP="00DC0A51">
            <w:pPr>
              <w:pStyle w:val="MSUES"/>
              <w:rPr>
                <w:rFonts w:ascii="Calibri" w:hAnsi="Calibri"/>
                <w:b/>
                <w:szCs w:val="24"/>
              </w:rPr>
            </w:pPr>
            <w:r w:rsidRPr="00DC0A51">
              <w:rPr>
                <w:rFonts w:ascii="Calibri" w:hAnsi="Calibri"/>
                <w:b/>
                <w:szCs w:val="24"/>
              </w:rPr>
              <w:t xml:space="preserve">Members: </w:t>
            </w:r>
          </w:p>
          <w:p w14:paraId="232AB928" w14:textId="5730EDD9" w:rsidR="003A30DB" w:rsidRDefault="00845618" w:rsidP="00DC0A51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Amanda Rysz,</w:t>
            </w:r>
            <w:r w:rsidR="003A30DB">
              <w:rPr>
                <w:rFonts w:ascii="Calibri" w:hAnsi="Calibri"/>
                <w:szCs w:val="24"/>
              </w:rPr>
              <w:t xml:space="preserve"> Co-Chair (</w:t>
            </w:r>
            <w:r>
              <w:rPr>
                <w:rFonts w:ascii="Calibri" w:hAnsi="Calibri"/>
                <w:szCs w:val="24"/>
              </w:rPr>
              <w:t>NC</w:t>
            </w:r>
            <w:r w:rsidR="003A30DB">
              <w:rPr>
                <w:rFonts w:ascii="Calibri" w:hAnsi="Calibri"/>
                <w:szCs w:val="24"/>
              </w:rPr>
              <w:t xml:space="preserve"> Region)</w:t>
            </w:r>
          </w:p>
          <w:p w14:paraId="0B217068" w14:textId="669112CC" w:rsidR="00825AE0" w:rsidRDefault="00825AE0" w:rsidP="00DC0A51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Vikram Koundinya, Co-Chair (Western Region)</w:t>
            </w:r>
          </w:p>
          <w:p w14:paraId="02512267" w14:textId="77777777" w:rsidR="00845618" w:rsidRDefault="00845618" w:rsidP="008D5D7B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Rich Polling (Southern Region)</w:t>
            </w:r>
          </w:p>
          <w:p w14:paraId="4371A797" w14:textId="77777777" w:rsidR="009E3AC7" w:rsidRDefault="009E3AC7" w:rsidP="008D5D7B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Beth Flynn (NC Region)</w:t>
            </w:r>
          </w:p>
          <w:p w14:paraId="00225F33" w14:textId="080488CA" w:rsidR="009E3AC7" w:rsidRPr="00DC0A51" w:rsidRDefault="009E3AC7" w:rsidP="008D5D7B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Laura Akgerman (NC Region)</w:t>
            </w:r>
          </w:p>
        </w:tc>
      </w:tr>
    </w:tbl>
    <w:p w14:paraId="51A3926B" w14:textId="77777777" w:rsidR="00794650" w:rsidRDefault="00794650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4"/>
        <w:gridCol w:w="9716"/>
      </w:tblGrid>
      <w:tr w:rsidR="007A4B3F" w:rsidRPr="00375359" w14:paraId="6113E40C" w14:textId="77777777" w:rsidTr="007A4B3F">
        <w:trPr>
          <w:tblHeader/>
        </w:trPr>
        <w:tc>
          <w:tcPr>
            <w:tcW w:w="4158" w:type="dxa"/>
            <w:shd w:val="clear" w:color="auto" w:fill="EEECE1"/>
          </w:tcPr>
          <w:p w14:paraId="0B34E5AC" w14:textId="77777777" w:rsidR="007A4B3F" w:rsidRDefault="007A4B3F" w:rsidP="008C1FE0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provide a brief scope of work of the committee</w:t>
            </w:r>
            <w:r w:rsidR="008C1FE0">
              <w:rPr>
                <w:rFonts w:ascii="Calibri" w:hAnsi="Calibri"/>
              </w:rPr>
              <w:t>.</w:t>
            </w:r>
          </w:p>
        </w:tc>
        <w:tc>
          <w:tcPr>
            <w:tcW w:w="9783" w:type="dxa"/>
            <w:shd w:val="clear" w:color="auto" w:fill="FFFFFF"/>
          </w:tcPr>
          <w:p w14:paraId="075B9FF3" w14:textId="77777777" w:rsidR="007A4B3F" w:rsidRPr="00EF74BE" w:rsidRDefault="004C0EC1" w:rsidP="00256216">
            <w:r>
              <w:rPr>
                <w:sz w:val="24"/>
                <w:szCs w:val="24"/>
              </w:rPr>
              <w:t xml:space="preserve">The Awards &amp; Recognition Committee is responsible for identifying and recognizing outstanding contributions by NAEPSDP members to the association and the profession. The committee’s key responsibilities include identifying and promoting awards </w:t>
            </w:r>
            <w:r w:rsidR="00256216">
              <w:rPr>
                <w:sz w:val="24"/>
                <w:szCs w:val="24"/>
              </w:rPr>
              <w:t xml:space="preserve">and other forms of recognition </w:t>
            </w:r>
            <w:r>
              <w:rPr>
                <w:sz w:val="24"/>
                <w:szCs w:val="24"/>
              </w:rPr>
              <w:t>for which members are eligible</w:t>
            </w:r>
            <w:r w:rsidR="00256216">
              <w:rPr>
                <w:sz w:val="24"/>
                <w:szCs w:val="24"/>
              </w:rPr>
              <w:t>;</w:t>
            </w:r>
            <w:r>
              <w:rPr>
                <w:sz w:val="24"/>
                <w:szCs w:val="24"/>
              </w:rPr>
              <w:t xml:space="preserve"> reviewing </w:t>
            </w:r>
            <w:r w:rsidR="00256216">
              <w:rPr>
                <w:sz w:val="24"/>
                <w:szCs w:val="24"/>
              </w:rPr>
              <w:t xml:space="preserve">and selecting </w:t>
            </w:r>
            <w:r>
              <w:rPr>
                <w:sz w:val="24"/>
                <w:szCs w:val="24"/>
              </w:rPr>
              <w:t>applicants</w:t>
            </w:r>
            <w:r w:rsidR="00256216">
              <w:rPr>
                <w:sz w:val="24"/>
                <w:szCs w:val="24"/>
              </w:rPr>
              <w:t>; presenting selected applicants to the board for review;</w:t>
            </w:r>
            <w:r>
              <w:rPr>
                <w:sz w:val="24"/>
                <w:szCs w:val="24"/>
              </w:rPr>
              <w:t xml:space="preserve"> and recognizing winners at the annual meeting. The Committee is made up of a Committee Chair, a Co-Chair, and committee members representing a broad cross-section of the paid membership of the association, including former award recipients when feasible. The Committee works closely with the Board, Regional Representatives and members to identify deserving individuals. </w:t>
            </w:r>
          </w:p>
        </w:tc>
      </w:tr>
    </w:tbl>
    <w:p w14:paraId="53209818" w14:textId="77777777" w:rsidR="00692120" w:rsidRDefault="00692120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5"/>
        <w:gridCol w:w="4195"/>
        <w:gridCol w:w="2411"/>
        <w:gridCol w:w="1413"/>
      </w:tblGrid>
      <w:tr w:rsidR="007D7061" w:rsidRPr="00375359" w14:paraId="47F36718" w14:textId="77777777" w:rsidTr="007D7061">
        <w:trPr>
          <w:tblHeader/>
        </w:trPr>
        <w:tc>
          <w:tcPr>
            <w:tcW w:w="5215" w:type="dxa"/>
            <w:shd w:val="clear" w:color="auto" w:fill="EEECE1"/>
          </w:tcPr>
          <w:p w14:paraId="2477B49A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 xml:space="preserve">Specific </w:t>
            </w:r>
            <w:r w:rsidRPr="00375359">
              <w:rPr>
                <w:rFonts w:ascii="Calibri" w:hAnsi="Calibri"/>
              </w:rPr>
              <w:t>Item to Accomplish</w:t>
            </w:r>
          </w:p>
          <w:p w14:paraId="1F58304B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4195" w:type="dxa"/>
            <w:shd w:val="clear" w:color="auto" w:fill="EEECE1"/>
          </w:tcPr>
          <w:p w14:paraId="15417781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14:paraId="0B924391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11" w:type="dxa"/>
            <w:shd w:val="clear" w:color="auto" w:fill="EEECE1"/>
          </w:tcPr>
          <w:p w14:paraId="0536D1E5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14:paraId="231EE4DB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</w:tcPr>
          <w:p w14:paraId="733E74E8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14:paraId="3E17CFD5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</w:tr>
      <w:tr w:rsidR="007D7061" w:rsidRPr="00375359" w14:paraId="43687C69" w14:textId="77777777" w:rsidTr="007D7061">
        <w:tc>
          <w:tcPr>
            <w:tcW w:w="5215" w:type="dxa"/>
          </w:tcPr>
          <w:p w14:paraId="5FC6D7F0" w14:textId="025A5D7F" w:rsidR="007D7061" w:rsidRDefault="007D7061" w:rsidP="002A2B6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mote and encourage members to apply for eXtension Fellowships.</w:t>
            </w:r>
          </w:p>
        </w:tc>
        <w:tc>
          <w:tcPr>
            <w:tcW w:w="4195" w:type="dxa"/>
          </w:tcPr>
          <w:p w14:paraId="6A56F251" w14:textId="19AB40BB" w:rsidR="007D7061" w:rsidRDefault="007D7061" w:rsidP="002A2B6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  <w:r w:rsidR="0066175B">
              <w:rPr>
                <w:rFonts w:ascii="Calibri" w:hAnsi="Calibri"/>
              </w:rPr>
              <w:t xml:space="preserve"> &amp; Vikram </w:t>
            </w:r>
            <w:r w:rsidR="0066175B"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249B0F5A" w14:textId="790F645D" w:rsidR="007D7061" w:rsidRDefault="0066175B" w:rsidP="002A2B6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6BA8C82F" w14:textId="405AC9C7" w:rsidR="007D7061" w:rsidRDefault="007D7061" w:rsidP="002A2B6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ch 1- March 31</w:t>
            </w:r>
          </w:p>
        </w:tc>
      </w:tr>
      <w:tr w:rsidR="00946CAE" w:rsidRPr="00375359" w14:paraId="7B3A1B7A" w14:textId="77777777" w:rsidTr="007D7061">
        <w:tc>
          <w:tcPr>
            <w:tcW w:w="5215" w:type="dxa"/>
          </w:tcPr>
          <w:p w14:paraId="6F2FE0CF" w14:textId="7FF4EE7B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reate Awards Committee 2020 Work Plan </w:t>
            </w:r>
          </w:p>
        </w:tc>
        <w:tc>
          <w:tcPr>
            <w:tcW w:w="4195" w:type="dxa"/>
          </w:tcPr>
          <w:p w14:paraId="1AD05CF0" w14:textId="1F820AF2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  <w:r w:rsidR="002949F1">
              <w:rPr>
                <w:rFonts w:ascii="Calibri" w:hAnsi="Calibri"/>
              </w:rPr>
              <w:t xml:space="preserve"> &amp; Vikram </w:t>
            </w:r>
            <w:r w:rsidR="002949F1"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468A20DA" w14:textId="50D56E2B" w:rsidR="00946CAE" w:rsidRDefault="002949F1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3C1B37D8" w14:textId="18988886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ch 1</w:t>
            </w:r>
          </w:p>
        </w:tc>
      </w:tr>
      <w:tr w:rsidR="00946CAE" w:rsidRPr="00375359" w14:paraId="7B1C02CC" w14:textId="77777777" w:rsidTr="007D7061">
        <w:tc>
          <w:tcPr>
            <w:tcW w:w="5215" w:type="dxa"/>
          </w:tcPr>
          <w:p w14:paraId="513EDEE7" w14:textId="77777777" w:rsidR="00946CAE" w:rsidRPr="00375359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  <w:szCs w:val="24"/>
              </w:rPr>
              <w:t>Update web site as needed</w:t>
            </w:r>
            <w:r w:rsidRPr="002A2B64">
              <w:rPr>
                <w:rFonts w:ascii="Calibri" w:hAnsi="Calibri" w:cs="Arial"/>
                <w:bCs/>
                <w:szCs w:val="24"/>
              </w:rPr>
              <w:t xml:space="preserve"> with details for the awards </w:t>
            </w:r>
            <w:r>
              <w:rPr>
                <w:rFonts w:ascii="Calibri" w:hAnsi="Calibri" w:cs="Arial"/>
                <w:bCs/>
                <w:szCs w:val="24"/>
              </w:rPr>
              <w:t>(i.e</w:t>
            </w:r>
            <w:r w:rsidRPr="002A2B64">
              <w:rPr>
                <w:rFonts w:ascii="Calibri" w:hAnsi="Calibri" w:cs="Arial"/>
                <w:bCs/>
                <w:szCs w:val="24"/>
              </w:rPr>
              <w:t>.</w:t>
            </w:r>
            <w:r>
              <w:rPr>
                <w:rFonts w:ascii="Calibri" w:hAnsi="Calibri" w:cs="Arial"/>
                <w:bCs/>
                <w:szCs w:val="24"/>
              </w:rPr>
              <w:t xml:space="preserve"> description of awards and qualifications, nomination form and process for submitting nominations)</w:t>
            </w:r>
            <w:r w:rsidRPr="00DD0C9D">
              <w:rPr>
                <w:rFonts w:ascii="Arial" w:hAnsi="Arial" w:cs="Arial"/>
                <w:b/>
                <w:bCs/>
                <w:color w:val="14417A"/>
                <w:sz w:val="26"/>
                <w:szCs w:val="26"/>
              </w:rPr>
              <w:br w:type="page"/>
            </w:r>
          </w:p>
        </w:tc>
        <w:tc>
          <w:tcPr>
            <w:tcW w:w="4195" w:type="dxa"/>
          </w:tcPr>
          <w:p w14:paraId="73FA3714" w14:textId="13EC15F7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6120016F" w14:textId="0EDA0C70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23E3F33E" w14:textId="39938EFD" w:rsidR="00946CAE" w:rsidRPr="00375359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ril 1</w:t>
            </w:r>
          </w:p>
        </w:tc>
      </w:tr>
      <w:tr w:rsidR="00946CAE" w:rsidRPr="00375359" w14:paraId="4D74C02D" w14:textId="77777777" w:rsidTr="007D7061">
        <w:tc>
          <w:tcPr>
            <w:tcW w:w="5215" w:type="dxa"/>
          </w:tcPr>
          <w:p w14:paraId="3CEB8D7B" w14:textId="1EB6A7F2" w:rsidR="00946CAE" w:rsidRPr="001B1978" w:rsidRDefault="00946CAE" w:rsidP="00946CAE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1B1978">
              <w:rPr>
                <w:rFonts w:asciiTheme="minorHAnsi" w:hAnsiTheme="minorHAnsi" w:cstheme="minorHAnsi"/>
                <w:bCs/>
                <w:szCs w:val="24"/>
              </w:rPr>
              <w:t>Contact regional representatives and committee members to encourage them to identify nominees for awards</w:t>
            </w:r>
          </w:p>
        </w:tc>
        <w:tc>
          <w:tcPr>
            <w:tcW w:w="4195" w:type="dxa"/>
          </w:tcPr>
          <w:p w14:paraId="339F8066" w14:textId="6055A409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l committee members</w:t>
            </w:r>
          </w:p>
        </w:tc>
        <w:tc>
          <w:tcPr>
            <w:tcW w:w="2411" w:type="dxa"/>
          </w:tcPr>
          <w:p w14:paraId="090DA54C" w14:textId="3F2F17D5" w:rsidR="00946CAE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6B8AF8B9" w14:textId="489DFAFC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1</w:t>
            </w:r>
          </w:p>
        </w:tc>
      </w:tr>
      <w:tr w:rsidR="00946CAE" w:rsidRPr="00375359" w14:paraId="45C793F6" w14:textId="77777777" w:rsidTr="007D7061">
        <w:tc>
          <w:tcPr>
            <w:tcW w:w="5215" w:type="dxa"/>
          </w:tcPr>
          <w:p w14:paraId="7CA4500E" w14:textId="7D8B2C45" w:rsidR="00946CAE" w:rsidRPr="00990BCD" w:rsidRDefault="00946CAE" w:rsidP="00946CAE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Distribute</w:t>
            </w:r>
            <w:r w:rsidRPr="00990BCD">
              <w:rPr>
                <w:rFonts w:ascii="Calibri" w:hAnsi="Calibri"/>
                <w:szCs w:val="24"/>
              </w:rPr>
              <w:t xml:space="preserve"> cal</w:t>
            </w:r>
            <w:r>
              <w:rPr>
                <w:rFonts w:ascii="Calibri" w:hAnsi="Calibri"/>
                <w:szCs w:val="24"/>
              </w:rPr>
              <w:t>l</w:t>
            </w:r>
            <w:r w:rsidRPr="00990BCD">
              <w:rPr>
                <w:rFonts w:ascii="Calibri" w:hAnsi="Calibri"/>
                <w:szCs w:val="24"/>
              </w:rPr>
              <w:t xml:space="preserve"> for </w:t>
            </w:r>
            <w:r>
              <w:rPr>
                <w:rFonts w:ascii="Calibri" w:hAnsi="Calibri"/>
                <w:szCs w:val="24"/>
              </w:rPr>
              <w:t xml:space="preserve">award </w:t>
            </w:r>
            <w:r w:rsidRPr="00990BCD">
              <w:rPr>
                <w:rFonts w:ascii="Calibri" w:hAnsi="Calibri"/>
                <w:szCs w:val="24"/>
              </w:rPr>
              <w:t xml:space="preserve">nominations </w:t>
            </w:r>
            <w:r>
              <w:rPr>
                <w:rFonts w:ascii="Calibri" w:hAnsi="Calibri"/>
                <w:szCs w:val="24"/>
              </w:rPr>
              <w:t xml:space="preserve">from committee </w:t>
            </w:r>
          </w:p>
        </w:tc>
        <w:tc>
          <w:tcPr>
            <w:tcW w:w="4195" w:type="dxa"/>
          </w:tcPr>
          <w:p w14:paraId="46A02458" w14:textId="214BA0B2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089F162B" w14:textId="624FB5C4" w:rsidR="00946CAE" w:rsidRPr="00375359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5A222D10" w14:textId="7B146FD5" w:rsidR="00946CAE" w:rsidRPr="00375359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31</w:t>
            </w:r>
          </w:p>
        </w:tc>
      </w:tr>
      <w:tr w:rsidR="00946CAE" w:rsidRPr="00375359" w14:paraId="31214C71" w14:textId="77777777" w:rsidTr="007D7061">
        <w:trPr>
          <w:trHeight w:val="350"/>
        </w:trPr>
        <w:tc>
          <w:tcPr>
            <w:tcW w:w="5215" w:type="dxa"/>
          </w:tcPr>
          <w:p w14:paraId="75EF10BA" w14:textId="6FDD96C6" w:rsidR="00946CAE" w:rsidRPr="00990BCD" w:rsidRDefault="00946CAE" w:rsidP="00946CA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 xml:space="preserve">Distribute </w:t>
            </w:r>
            <w:r w:rsidR="00084DD4">
              <w:rPr>
                <w:rFonts w:cs="Arial"/>
                <w:bCs/>
                <w:sz w:val="24"/>
                <w:szCs w:val="24"/>
              </w:rPr>
              <w:t>three</w:t>
            </w:r>
            <w:r>
              <w:rPr>
                <w:rFonts w:cs="Arial"/>
                <w:bCs/>
                <w:sz w:val="24"/>
                <w:szCs w:val="24"/>
              </w:rPr>
              <w:t xml:space="preserve"> sequential reminders to membership.</w:t>
            </w:r>
          </w:p>
        </w:tc>
        <w:tc>
          <w:tcPr>
            <w:tcW w:w="4195" w:type="dxa"/>
          </w:tcPr>
          <w:p w14:paraId="6F619D6A" w14:textId="538695A1" w:rsidR="00946CAE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0EE0D071" w14:textId="08C51D41" w:rsidR="00946CAE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61A925F0" w14:textId="558D67E8" w:rsidR="00946CAE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13, 20, and 27</w:t>
            </w:r>
          </w:p>
        </w:tc>
      </w:tr>
      <w:tr w:rsidR="00946CAE" w:rsidRPr="00375359" w14:paraId="5EE0D812" w14:textId="77777777" w:rsidTr="007D7061">
        <w:trPr>
          <w:trHeight w:val="350"/>
        </w:trPr>
        <w:tc>
          <w:tcPr>
            <w:tcW w:w="5215" w:type="dxa"/>
          </w:tcPr>
          <w:p w14:paraId="14841E36" w14:textId="51B3E5FE" w:rsidR="00946CAE" w:rsidRPr="00990BCD" w:rsidRDefault="00084DD4" w:rsidP="00946CA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Create nominee application reports for reviewers</w:t>
            </w:r>
          </w:p>
        </w:tc>
        <w:tc>
          <w:tcPr>
            <w:tcW w:w="4195" w:type="dxa"/>
          </w:tcPr>
          <w:p w14:paraId="2B87A8ED" w14:textId="2E7A939C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0E68657E" w14:textId="45EACCF7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560A3AA2" w14:textId="77D9F0CF" w:rsidR="00946CAE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4</w:t>
            </w:r>
          </w:p>
        </w:tc>
      </w:tr>
      <w:tr w:rsidR="00946CAE" w:rsidRPr="00375359" w14:paraId="21C7D003" w14:textId="77777777" w:rsidTr="007D7061">
        <w:trPr>
          <w:trHeight w:val="350"/>
        </w:trPr>
        <w:tc>
          <w:tcPr>
            <w:tcW w:w="5215" w:type="dxa"/>
          </w:tcPr>
          <w:p w14:paraId="72CE0B6B" w14:textId="6F28A72C" w:rsidR="00946CAE" w:rsidRPr="00990BCD" w:rsidRDefault="00084DD4" w:rsidP="00946CAE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instructions, timeline, and scoring material to reviewers</w:t>
            </w:r>
          </w:p>
        </w:tc>
        <w:tc>
          <w:tcPr>
            <w:tcW w:w="4195" w:type="dxa"/>
          </w:tcPr>
          <w:p w14:paraId="659902C0" w14:textId="32E8808F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3A0B7BC2" w14:textId="2B43ECEB" w:rsidR="00946CAE" w:rsidRPr="00375359" w:rsidRDefault="0066175B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65978C8E" w14:textId="7D4BF914" w:rsidR="00946CAE" w:rsidRPr="00375359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7</w:t>
            </w:r>
          </w:p>
        </w:tc>
      </w:tr>
      <w:tr w:rsidR="00946CAE" w:rsidRPr="00375359" w14:paraId="3EFE3A7A" w14:textId="77777777" w:rsidTr="007D7061">
        <w:trPr>
          <w:trHeight w:val="350"/>
        </w:trPr>
        <w:tc>
          <w:tcPr>
            <w:tcW w:w="5215" w:type="dxa"/>
          </w:tcPr>
          <w:p w14:paraId="0983D43E" w14:textId="3576F19C" w:rsidR="00946CAE" w:rsidRPr="00990BCD" w:rsidRDefault="00946CAE" w:rsidP="00946CA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R</w:t>
            </w:r>
            <w:r w:rsidRPr="002A2B64">
              <w:rPr>
                <w:rFonts w:cs="Arial"/>
                <w:bCs/>
                <w:sz w:val="24"/>
                <w:szCs w:val="24"/>
              </w:rPr>
              <w:t xml:space="preserve">eview </w:t>
            </w:r>
            <w:r>
              <w:rPr>
                <w:rFonts w:cs="Arial"/>
                <w:bCs/>
                <w:sz w:val="24"/>
                <w:szCs w:val="24"/>
              </w:rPr>
              <w:t>nominees for NAEPSDP Outstanding Contributor Award, Past Presidents’ Early Career Award, Excellence in Extension Staff Development Award. Notify Board of award recipients</w:t>
            </w:r>
          </w:p>
        </w:tc>
        <w:tc>
          <w:tcPr>
            <w:tcW w:w="4195" w:type="dxa"/>
          </w:tcPr>
          <w:p w14:paraId="21720E24" w14:textId="77777777" w:rsidR="00946CAE" w:rsidRPr="00375359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l committee members</w:t>
            </w:r>
          </w:p>
        </w:tc>
        <w:tc>
          <w:tcPr>
            <w:tcW w:w="2411" w:type="dxa"/>
          </w:tcPr>
          <w:p w14:paraId="2F9536B9" w14:textId="02C4AC7C" w:rsidR="00946CAE" w:rsidRPr="00375359" w:rsidRDefault="00541C7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0A61212A" w14:textId="439CD2E1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September </w:t>
            </w:r>
            <w:r w:rsidR="00084DD4">
              <w:rPr>
                <w:rFonts w:ascii="Calibri" w:hAnsi="Calibri"/>
              </w:rPr>
              <w:t>7-October 2</w:t>
            </w:r>
          </w:p>
        </w:tc>
      </w:tr>
      <w:tr w:rsidR="00946CAE" w:rsidRPr="00375359" w14:paraId="2757439D" w14:textId="77777777" w:rsidTr="007D7061">
        <w:trPr>
          <w:trHeight w:val="350"/>
        </w:trPr>
        <w:tc>
          <w:tcPr>
            <w:tcW w:w="5215" w:type="dxa"/>
          </w:tcPr>
          <w:p w14:paraId="3A1625D9" w14:textId="16949701" w:rsidR="00946CAE" w:rsidRPr="002A2B64" w:rsidRDefault="00946CAE" w:rsidP="00946CAE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Notify NAEPSDP</w:t>
            </w:r>
            <w:r w:rsidR="00084DD4">
              <w:rPr>
                <w:rFonts w:cs="Arial"/>
                <w:bCs/>
                <w:sz w:val="24"/>
                <w:szCs w:val="24"/>
              </w:rPr>
              <w:t xml:space="preserve"> </w:t>
            </w:r>
            <w:r>
              <w:rPr>
                <w:rFonts w:cs="Arial"/>
                <w:bCs/>
                <w:sz w:val="24"/>
                <w:szCs w:val="24"/>
              </w:rPr>
              <w:t>and JCEP awards recipients so that they can make plans to attend the Annual Meeting to receive their awards</w:t>
            </w:r>
          </w:p>
        </w:tc>
        <w:tc>
          <w:tcPr>
            <w:tcW w:w="4195" w:type="dxa"/>
          </w:tcPr>
          <w:p w14:paraId="7EB6D344" w14:textId="4C2CF92D" w:rsidR="00946CAE" w:rsidRPr="00375359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2411" w:type="dxa"/>
          </w:tcPr>
          <w:p w14:paraId="46D3C4F3" w14:textId="7967B3C1" w:rsidR="00946CAE" w:rsidRPr="00375359" w:rsidRDefault="00084DD4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453771D3" w14:textId="21A913B2" w:rsidR="00946CAE" w:rsidRDefault="00946CAE" w:rsidP="00946CAE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October </w:t>
            </w:r>
            <w:r w:rsidR="00084DD4">
              <w:rPr>
                <w:rFonts w:ascii="Calibri" w:hAnsi="Calibri"/>
              </w:rPr>
              <w:t>5</w:t>
            </w:r>
          </w:p>
        </w:tc>
      </w:tr>
      <w:tr w:rsidR="00084DD4" w:rsidRPr="00375359" w14:paraId="719F7B41" w14:textId="77777777" w:rsidTr="007D7061">
        <w:trPr>
          <w:trHeight w:val="350"/>
        </w:trPr>
        <w:tc>
          <w:tcPr>
            <w:tcW w:w="5215" w:type="dxa"/>
          </w:tcPr>
          <w:p w14:paraId="59C9B33A" w14:textId="1F4A6E05" w:rsidR="00084DD4" w:rsidRDefault="00084DD4" w:rsidP="00084DD4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Notify JCEP of NAEPSDP’s selection for the Excellence in Staff Development Award</w:t>
            </w:r>
          </w:p>
        </w:tc>
        <w:tc>
          <w:tcPr>
            <w:tcW w:w="4195" w:type="dxa"/>
          </w:tcPr>
          <w:p w14:paraId="29EDA611" w14:textId="5BCD4FFA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2411" w:type="dxa"/>
          </w:tcPr>
          <w:p w14:paraId="1D08A688" w14:textId="6E8209E0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6FE96667" w14:textId="6F1F232C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5</w:t>
            </w:r>
          </w:p>
        </w:tc>
      </w:tr>
      <w:tr w:rsidR="00084DD4" w:rsidRPr="00375359" w14:paraId="547A8A03" w14:textId="77777777" w:rsidTr="007D7061">
        <w:trPr>
          <w:trHeight w:val="350"/>
        </w:trPr>
        <w:tc>
          <w:tcPr>
            <w:tcW w:w="5215" w:type="dxa"/>
          </w:tcPr>
          <w:p w14:paraId="016A044D" w14:textId="77777777" w:rsidR="00084DD4" w:rsidRDefault="00084DD4" w:rsidP="00084DD4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lastRenderedPageBreak/>
              <w:t>Order awards</w:t>
            </w:r>
          </w:p>
        </w:tc>
        <w:tc>
          <w:tcPr>
            <w:tcW w:w="4195" w:type="dxa"/>
          </w:tcPr>
          <w:p w14:paraId="5B339CC4" w14:textId="65E1CD1C" w:rsidR="00084DD4" w:rsidRPr="00375359" w:rsidRDefault="00541C7E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2411" w:type="dxa"/>
          </w:tcPr>
          <w:p w14:paraId="6611FE24" w14:textId="233B559E" w:rsidR="00084DD4" w:rsidRPr="00375359" w:rsidRDefault="00541C7E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</w:p>
        </w:tc>
        <w:tc>
          <w:tcPr>
            <w:tcW w:w="1413" w:type="dxa"/>
          </w:tcPr>
          <w:p w14:paraId="5B4FA8CE" w14:textId="18952FB8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5</w:t>
            </w:r>
          </w:p>
        </w:tc>
      </w:tr>
      <w:tr w:rsidR="00084DD4" w:rsidRPr="00375359" w14:paraId="3A513DC9" w14:textId="77777777" w:rsidTr="007D7061">
        <w:trPr>
          <w:trHeight w:val="350"/>
        </w:trPr>
        <w:tc>
          <w:tcPr>
            <w:tcW w:w="5215" w:type="dxa"/>
          </w:tcPr>
          <w:p w14:paraId="7C0D7D50" w14:textId="77777777" w:rsidR="00084DD4" w:rsidRDefault="00084DD4" w:rsidP="00084DD4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Prepare for awards presentation at Annual Meeting</w:t>
            </w:r>
          </w:p>
        </w:tc>
        <w:tc>
          <w:tcPr>
            <w:tcW w:w="4195" w:type="dxa"/>
          </w:tcPr>
          <w:p w14:paraId="2C8D594E" w14:textId="0EBEEE61" w:rsidR="00084DD4" w:rsidRPr="00375359" w:rsidRDefault="00541C7E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45A7C6E6" w14:textId="4AD7D8FA" w:rsidR="00084DD4" w:rsidRPr="00375359" w:rsidRDefault="007C2023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nda Rysz</w:t>
            </w:r>
            <w:r w:rsidR="00541C7E">
              <w:rPr>
                <w:rFonts w:ascii="Calibri" w:hAnsi="Calibri"/>
              </w:rPr>
              <w:t xml:space="preserve"> &amp; Vikram </w:t>
            </w:r>
            <w:r w:rsidR="00541C7E"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50863CEC" w14:textId="77777777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vember 15</w:t>
            </w:r>
          </w:p>
        </w:tc>
      </w:tr>
      <w:tr w:rsidR="00084DD4" w:rsidRPr="00375359" w14:paraId="79193B9D" w14:textId="77777777" w:rsidTr="007D7061">
        <w:trPr>
          <w:trHeight w:val="350"/>
        </w:trPr>
        <w:tc>
          <w:tcPr>
            <w:tcW w:w="5215" w:type="dxa"/>
          </w:tcPr>
          <w:p w14:paraId="59BC09E1" w14:textId="77777777" w:rsidR="00084DD4" w:rsidRDefault="00084DD4" w:rsidP="00084DD4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Present awards during Annual Meeting</w:t>
            </w:r>
          </w:p>
        </w:tc>
        <w:tc>
          <w:tcPr>
            <w:tcW w:w="4195" w:type="dxa"/>
          </w:tcPr>
          <w:p w14:paraId="1DD3EFFB" w14:textId="1CE40D83" w:rsidR="00084DD4" w:rsidRPr="00375359" w:rsidRDefault="00541C7E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Vikram </w:t>
            </w:r>
            <w:r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2411" w:type="dxa"/>
          </w:tcPr>
          <w:p w14:paraId="66AA3198" w14:textId="2F8215FC" w:rsidR="00084DD4" w:rsidRPr="00375359" w:rsidRDefault="007C2023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manda Rysz &amp; </w:t>
            </w:r>
            <w:r w:rsidR="00541C7E">
              <w:rPr>
                <w:rFonts w:ascii="Calibri" w:hAnsi="Calibri"/>
              </w:rPr>
              <w:t xml:space="preserve">Vikram </w:t>
            </w:r>
            <w:r w:rsidR="00541C7E">
              <w:rPr>
                <w:rFonts w:ascii="Calibri" w:hAnsi="Calibri"/>
                <w:szCs w:val="24"/>
              </w:rPr>
              <w:t>Koundinya</w:t>
            </w:r>
          </w:p>
        </w:tc>
        <w:tc>
          <w:tcPr>
            <w:tcW w:w="1413" w:type="dxa"/>
          </w:tcPr>
          <w:p w14:paraId="2A3D8403" w14:textId="07043AF3" w:rsidR="00084DD4" w:rsidRDefault="00084DD4" w:rsidP="00084DD4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cember</w:t>
            </w:r>
            <w:r w:rsidR="007C2023">
              <w:rPr>
                <w:rFonts w:ascii="Calibri" w:hAnsi="Calibri"/>
              </w:rPr>
              <w:t xml:space="preserve"> </w:t>
            </w:r>
            <w:r w:rsidR="00541C7E">
              <w:rPr>
                <w:rFonts w:ascii="Calibri" w:hAnsi="Calibri"/>
              </w:rPr>
              <w:t>2</w:t>
            </w:r>
          </w:p>
        </w:tc>
      </w:tr>
    </w:tbl>
    <w:p w14:paraId="5810E54D" w14:textId="77777777" w:rsidR="00ED6B9C" w:rsidRDefault="00ED6B9C" w:rsidP="00764FB9">
      <w:pPr>
        <w:pStyle w:val="MSUES"/>
        <w:rPr>
          <w:rFonts w:ascii="Calibri" w:hAnsi="Calibri"/>
        </w:rPr>
      </w:pPr>
    </w:p>
    <w:p w14:paraId="1B39B123" w14:textId="77777777" w:rsidR="00375359" w:rsidRDefault="00375359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t xml:space="preserve">To add more lines, </w:t>
      </w:r>
      <w:r w:rsidR="00600C34">
        <w:rPr>
          <w:rFonts w:ascii="Calibri" w:hAnsi="Calibri"/>
        </w:rPr>
        <w:t>p</w:t>
      </w:r>
      <w:r>
        <w:rPr>
          <w:rFonts w:ascii="Calibri" w:hAnsi="Calibri"/>
        </w:rPr>
        <w:t xml:space="preserve">lace curser </w:t>
      </w:r>
      <w:r w:rsidR="00600C34">
        <w:rPr>
          <w:rFonts w:ascii="Calibri" w:hAnsi="Calibri"/>
        </w:rPr>
        <w:t>after the</w:t>
      </w:r>
      <w:r>
        <w:rPr>
          <w:rFonts w:ascii="Calibri" w:hAnsi="Calibri"/>
        </w:rPr>
        <w:t xml:space="preserve"> last box of the last row.   Hit “tab.”  Another row should appear.</w:t>
      </w:r>
    </w:p>
    <w:p w14:paraId="0F4D505A" w14:textId="77777777" w:rsidR="00723535" w:rsidRDefault="001F2C74" w:rsidP="00764FB9">
      <w:pPr>
        <w:pStyle w:val="MSUES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524434" wp14:editId="6A0F4AF1">
                <wp:simplePos x="0" y="0"/>
                <wp:positionH relativeFrom="column">
                  <wp:posOffset>-104775</wp:posOffset>
                </wp:positionH>
                <wp:positionV relativeFrom="paragraph">
                  <wp:posOffset>74295</wp:posOffset>
                </wp:positionV>
                <wp:extent cx="8867775" cy="933450"/>
                <wp:effectExtent l="9525" t="13335" r="9525" b="571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7775" cy="93345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786FB" w14:textId="77777777" w:rsidR="00723535" w:rsidRPr="00723535" w:rsidRDefault="00723535" w:rsidP="00723535">
                            <w:pPr>
                              <w:spacing w:after="0"/>
                              <w:rPr>
                                <w:b/>
                                <w:i/>
                              </w:rPr>
                            </w:pPr>
                            <w:r w:rsidRPr="00723535">
                              <w:rPr>
                                <w:b/>
                                <w:i/>
                              </w:rPr>
                              <w:t xml:space="preserve">Submission instructions:  </w:t>
                            </w:r>
                          </w:p>
                          <w:p w14:paraId="071233B6" w14:textId="77777777" w:rsidR="00723535" w:rsidRDefault="00723535" w:rsidP="00723535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 xml:space="preserve">Rename the document with your committee name such as:  </w:t>
                            </w:r>
                            <w:r w:rsidR="00794650">
                              <w:t>Membership</w:t>
                            </w:r>
                            <w:r>
                              <w:t xml:space="preserve">planofwork.doc  </w:t>
                            </w:r>
                          </w:p>
                          <w:p w14:paraId="60568F81" w14:textId="77777777" w:rsidR="00723535" w:rsidRDefault="00723535" w:rsidP="00D2291E">
                            <w:pPr>
                              <w:numPr>
                                <w:ilvl w:val="0"/>
                                <w:numId w:val="1"/>
                              </w:numPr>
                              <w:spacing w:after="0"/>
                            </w:pPr>
                            <w:r>
                              <w:t xml:space="preserve">Email document to </w:t>
                            </w:r>
                            <w:hyperlink r:id="rId8" w:history="1">
                              <w:r w:rsidR="001F2C74">
                                <w:rPr>
                                  <w:rStyle w:val="Hyperlink"/>
                                </w:rPr>
                                <w:t>NAEPSDP</w:t>
                              </w:r>
                            </w:hyperlink>
                            <w:r w:rsidR="001F2C74">
                              <w:t xml:space="preserve"> President</w:t>
                            </w:r>
                            <w:r w:rsidR="00665680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52443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8.25pt;margin-top:5.85pt;width:698.25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" fillcolor="#eeece1">
                <v:textbox>
                  <w:txbxContent>
                    <w:p w14:paraId="444786FB" w14:textId="77777777" w:rsidR="00723535" w:rsidRPr="00723535" w:rsidRDefault="00723535" w:rsidP="00723535">
                      <w:pPr>
                        <w:spacing w:after="0"/>
                        <w:rPr>
                          <w:b/>
                          <w:i/>
                        </w:rPr>
                      </w:pPr>
                      <w:r w:rsidRPr="00723535">
                        <w:rPr>
                          <w:b/>
                          <w:i/>
                        </w:rPr>
                        <w:t xml:space="preserve">Submission instructions:  </w:t>
                      </w:r>
                    </w:p>
                    <w:p w14:paraId="071233B6" w14:textId="77777777" w:rsidR="00723535" w:rsidRDefault="00723535" w:rsidP="00723535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 xml:space="preserve">Rename the document with your committee name such as:  </w:t>
                      </w:r>
                      <w:r w:rsidR="00794650">
                        <w:t>Membership</w:t>
                      </w:r>
                      <w:r>
                        <w:t xml:space="preserve">planofwork.doc  </w:t>
                      </w:r>
                    </w:p>
                    <w:p w14:paraId="60568F81" w14:textId="77777777" w:rsidR="00723535" w:rsidRDefault="00723535" w:rsidP="00D2291E">
                      <w:pPr>
                        <w:numPr>
                          <w:ilvl w:val="0"/>
                          <w:numId w:val="1"/>
                        </w:numPr>
                        <w:spacing w:after="0"/>
                      </w:pPr>
                      <w:r>
                        <w:t xml:space="preserve">Email document to </w:t>
                      </w:r>
                      <w:hyperlink r:id="rId9" w:history="1">
                        <w:r w:rsidR="001F2C74">
                          <w:rPr>
                            <w:rStyle w:val="Hyperlink"/>
                          </w:rPr>
                          <w:t>NAEPSDP</w:t>
                        </w:r>
                      </w:hyperlink>
                      <w:r w:rsidR="001F2C74">
                        <w:t xml:space="preserve"> President</w:t>
                      </w:r>
                      <w:r w:rsidR="00665680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4104EDC" w14:textId="77777777" w:rsidR="00375359" w:rsidRDefault="00375359" w:rsidP="00764FB9">
      <w:pPr>
        <w:pStyle w:val="MSUES"/>
        <w:rPr>
          <w:rFonts w:ascii="Calibri" w:hAnsi="Calibri"/>
        </w:rPr>
      </w:pPr>
    </w:p>
    <w:sectPr w:rsidR="00375359" w:rsidSect="003753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BE377" w14:textId="77777777" w:rsidR="00D26066" w:rsidRPr="00723535" w:rsidRDefault="00D26066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14:paraId="256C8D2F" w14:textId="77777777" w:rsidR="00D26066" w:rsidRPr="00723535" w:rsidRDefault="00D26066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E86B7" w14:textId="77777777" w:rsidR="00225D3F" w:rsidRDefault="00225D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476259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B2793D7" w14:textId="77777777" w:rsidR="00225D3F" w:rsidRDefault="00225D3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444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444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5F6589" w14:textId="77777777" w:rsidR="00225D3F" w:rsidRDefault="00225D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585B3" w14:textId="77777777" w:rsidR="00225D3F" w:rsidRDefault="00225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683C0A" w14:textId="77777777" w:rsidR="00D26066" w:rsidRPr="00723535" w:rsidRDefault="00D26066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14:paraId="56B3CD59" w14:textId="77777777" w:rsidR="00D26066" w:rsidRPr="00723535" w:rsidRDefault="00D26066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A8FE1" w14:textId="77777777" w:rsidR="00225D3F" w:rsidRDefault="00225D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72527" w14:textId="196E2DC1" w:rsidR="00225D3F" w:rsidRDefault="00225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60B34" w14:textId="77777777" w:rsidR="00225D3F" w:rsidRDefault="00225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54B57"/>
    <w:multiLevelType w:val="multilevel"/>
    <w:tmpl w:val="1A464B2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LI0tbA0Mjc2t7BQ0lEKTi0uzszPAykwqgUAh1vvkywAAAA="/>
  </w:docVars>
  <w:rsids>
    <w:rsidRoot w:val="00764FB9"/>
    <w:rsid w:val="0001141B"/>
    <w:rsid w:val="00023459"/>
    <w:rsid w:val="00024536"/>
    <w:rsid w:val="000449E4"/>
    <w:rsid w:val="000559CC"/>
    <w:rsid w:val="000578EC"/>
    <w:rsid w:val="00084DD4"/>
    <w:rsid w:val="000D6859"/>
    <w:rsid w:val="00120CA2"/>
    <w:rsid w:val="00140695"/>
    <w:rsid w:val="001B1978"/>
    <w:rsid w:val="001F2C74"/>
    <w:rsid w:val="001F2E09"/>
    <w:rsid w:val="00202F3D"/>
    <w:rsid w:val="00203AD3"/>
    <w:rsid w:val="00225D3F"/>
    <w:rsid w:val="00256216"/>
    <w:rsid w:val="00270FAB"/>
    <w:rsid w:val="00273E9E"/>
    <w:rsid w:val="00281416"/>
    <w:rsid w:val="002949F1"/>
    <w:rsid w:val="002A2B64"/>
    <w:rsid w:val="002A5749"/>
    <w:rsid w:val="002B6FBD"/>
    <w:rsid w:val="00364201"/>
    <w:rsid w:val="00375359"/>
    <w:rsid w:val="00382CA3"/>
    <w:rsid w:val="003A30DB"/>
    <w:rsid w:val="003B499C"/>
    <w:rsid w:val="003F2D58"/>
    <w:rsid w:val="00407AF3"/>
    <w:rsid w:val="004603F9"/>
    <w:rsid w:val="00485288"/>
    <w:rsid w:val="004A2573"/>
    <w:rsid w:val="004C0EC1"/>
    <w:rsid w:val="004C0FC4"/>
    <w:rsid w:val="004F4C11"/>
    <w:rsid w:val="00515D64"/>
    <w:rsid w:val="00517B20"/>
    <w:rsid w:val="00541C7E"/>
    <w:rsid w:val="00562A4A"/>
    <w:rsid w:val="0059421C"/>
    <w:rsid w:val="005969D5"/>
    <w:rsid w:val="005A340F"/>
    <w:rsid w:val="005E3B46"/>
    <w:rsid w:val="005F1440"/>
    <w:rsid w:val="00600C34"/>
    <w:rsid w:val="00620AF0"/>
    <w:rsid w:val="0064036A"/>
    <w:rsid w:val="0066175B"/>
    <w:rsid w:val="00662351"/>
    <w:rsid w:val="00664FA3"/>
    <w:rsid w:val="00665680"/>
    <w:rsid w:val="00675982"/>
    <w:rsid w:val="00681299"/>
    <w:rsid w:val="00692120"/>
    <w:rsid w:val="006B050D"/>
    <w:rsid w:val="006B7BBF"/>
    <w:rsid w:val="006D4052"/>
    <w:rsid w:val="00707491"/>
    <w:rsid w:val="00710FDD"/>
    <w:rsid w:val="00720371"/>
    <w:rsid w:val="00723535"/>
    <w:rsid w:val="00726CBE"/>
    <w:rsid w:val="00764FB9"/>
    <w:rsid w:val="00794650"/>
    <w:rsid w:val="007A13EE"/>
    <w:rsid w:val="007A3407"/>
    <w:rsid w:val="007A4B3F"/>
    <w:rsid w:val="007C2023"/>
    <w:rsid w:val="007D455E"/>
    <w:rsid w:val="007D7061"/>
    <w:rsid w:val="007E425C"/>
    <w:rsid w:val="007F7D4F"/>
    <w:rsid w:val="00825AE0"/>
    <w:rsid w:val="0084232E"/>
    <w:rsid w:val="00845618"/>
    <w:rsid w:val="0085042B"/>
    <w:rsid w:val="00892CBD"/>
    <w:rsid w:val="008B1B82"/>
    <w:rsid w:val="008C1FE0"/>
    <w:rsid w:val="008C5DB9"/>
    <w:rsid w:val="008D442C"/>
    <w:rsid w:val="008D5D7B"/>
    <w:rsid w:val="00901E45"/>
    <w:rsid w:val="00913F22"/>
    <w:rsid w:val="00946CAE"/>
    <w:rsid w:val="00952F05"/>
    <w:rsid w:val="00990BCD"/>
    <w:rsid w:val="009B3E19"/>
    <w:rsid w:val="009E3AC7"/>
    <w:rsid w:val="00A03B3B"/>
    <w:rsid w:val="00A20104"/>
    <w:rsid w:val="00A61562"/>
    <w:rsid w:val="00A8450A"/>
    <w:rsid w:val="00A91A6D"/>
    <w:rsid w:val="00AA2F31"/>
    <w:rsid w:val="00AE7B6D"/>
    <w:rsid w:val="00AF202A"/>
    <w:rsid w:val="00B1046D"/>
    <w:rsid w:val="00B21474"/>
    <w:rsid w:val="00B55645"/>
    <w:rsid w:val="00B67DCE"/>
    <w:rsid w:val="00B80A1F"/>
    <w:rsid w:val="00B83082"/>
    <w:rsid w:val="00BA59A0"/>
    <w:rsid w:val="00BA5DBB"/>
    <w:rsid w:val="00BC1BE4"/>
    <w:rsid w:val="00BE1ADC"/>
    <w:rsid w:val="00C164F7"/>
    <w:rsid w:val="00C34442"/>
    <w:rsid w:val="00C345BA"/>
    <w:rsid w:val="00C83A92"/>
    <w:rsid w:val="00C86DD2"/>
    <w:rsid w:val="00CB0972"/>
    <w:rsid w:val="00CB750D"/>
    <w:rsid w:val="00D2291E"/>
    <w:rsid w:val="00D26066"/>
    <w:rsid w:val="00D37C18"/>
    <w:rsid w:val="00D42082"/>
    <w:rsid w:val="00D445BC"/>
    <w:rsid w:val="00D637BD"/>
    <w:rsid w:val="00D65AD6"/>
    <w:rsid w:val="00DA1F99"/>
    <w:rsid w:val="00DC0A51"/>
    <w:rsid w:val="00DC719A"/>
    <w:rsid w:val="00DD0C9D"/>
    <w:rsid w:val="00DE5774"/>
    <w:rsid w:val="00E06595"/>
    <w:rsid w:val="00E54A88"/>
    <w:rsid w:val="00E55F93"/>
    <w:rsid w:val="00E7133F"/>
    <w:rsid w:val="00E80028"/>
    <w:rsid w:val="00ED6B9C"/>
    <w:rsid w:val="00EF5338"/>
    <w:rsid w:val="00EF74BE"/>
    <w:rsid w:val="00EF7AD2"/>
    <w:rsid w:val="00F13E7D"/>
    <w:rsid w:val="00F602EC"/>
    <w:rsid w:val="00F60E54"/>
    <w:rsid w:val="00F86B8F"/>
    <w:rsid w:val="00FA2486"/>
    <w:rsid w:val="00FE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7DD4C"/>
  <w15:chartTrackingRefBased/>
  <w15:docId w15:val="{C8AD42FD-A9CD-4969-A467-441B2A22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353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20104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56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allard@uaex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ballard@uaex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7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3222</CharactersWithSpaces>
  <SharedDoc>false</SharedDoc>
  <HLinks>
    <vt:vector size="6" baseType="variant">
      <vt:variant>
        <vt:i4>4128795</vt:i4>
      </vt:variant>
      <vt:variant>
        <vt:i4>0</vt:i4>
      </vt:variant>
      <vt:variant>
        <vt:i4>0</vt:i4>
      </vt:variant>
      <vt:variant>
        <vt:i4>5</vt:i4>
      </vt:variant>
      <vt:variant>
        <vt:lpwstr>mailto:kballard@uaex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Rysz, Amanda M.</cp:lastModifiedBy>
  <cp:revision>9</cp:revision>
  <cp:lastPrinted>2014-03-20T19:55:00Z</cp:lastPrinted>
  <dcterms:created xsi:type="dcterms:W3CDTF">2021-01-04T20:49:00Z</dcterms:created>
  <dcterms:modified xsi:type="dcterms:W3CDTF">2021-02-05T12:58:00Z</dcterms:modified>
</cp:coreProperties>
</file>